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llory Ander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llor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er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018 West Dakin Street, Chicago, IL, USA Chicago, IL, USA 6063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lloryrose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25232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gus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0/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lo</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8/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